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k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Li Wei</w:t>
      </w:r>
    </w:p>
    <w:p>
      <w:pPr>
        <w:pStyle w:val="BodyText"/>
      </w:pPr>
      <w:r>
        <w:t xml:space="preserve">123 Xizhimen Outer Street, Beijing 100082</w:t>
      </w:r>
    </w:p>
    <w:p>
      <w:pPr>
        <w:pStyle w:val="BodyText"/>
      </w:pPr>
      <w:r>
        <w:t xml:space="preserve">Email: li.wei.bakery@gmail.com | Phone: +86 138 9999 7777</w:t>
      </w:r>
    </w:p>
    <w:p>
      <w:pPr>
        <w:pStyle w:val="BodyText"/>
      </w:pPr>
      <w:r>
        <w:t xml:space="preserve">Date: October 26, 2023</w:t>
      </w:r>
    </w:p>
    <w:p>
      <w:pPr>
        <w:pStyle w:val="BodyText"/>
      </w:pPr>
      <w:r>
        <w:t xml:space="preserve">Beijing Artisan Bakeshop</w:t>
      </w:r>
    </w:p>
    <w:p>
      <w:pPr>
        <w:pStyle w:val="BodyText"/>
      </w:pPr>
      <w:r>
        <w:t xml:space="preserve">No. 45, Qianmen Street</w:t>
      </w:r>
    </w:p>
    <w:p>
      <w:pPr>
        <w:pStyle w:val="BodyText"/>
      </w:pPr>
      <w:r>
        <w:t xml:space="preserve">Dongcheng District, Beijing 100051</w:t>
      </w:r>
    </w:p>
    <w:p>
      <w:pPr>
        <w:pStyle w:val="BodyText"/>
      </w:pPr>
      <w:r>
        <w:t xml:space="preserve">China</w:t>
      </w:r>
    </w:p>
    <w:bookmarkStart w:id="20" w:name="Xe78c255ce2574b074ed418efbd64e3285bee347"/>
    <w:p>
      <w:pPr>
        <w:pStyle w:val="Heading2"/>
      </w:pPr>
      <w:r>
        <w:t xml:space="preserve">Subject: Internship Application for Baker Position at Your Prestigious Establishment in China Beijing</w:t>
      </w:r>
    </w:p>
    <w:p>
      <w:pPr>
        <w:pStyle w:val="FirstParagraph"/>
      </w:pPr>
      <w:r>
        <w:t xml:space="preserve">Dear Hiring Manager,</w:t>
      </w:r>
    </w:p>
    <w:p>
      <w:pPr>
        <w:pStyle w:val="BodyText"/>
      </w:pPr>
      <w:r>
        <w:t xml:space="preserve">It is with profound enthusiasm that I submit this Internship Application Letter for the Baker internship position at Beijing Artisan Bakeshop. As a dedicated culinary student deeply passionate about the artistry of bread and pastry, I have long admired your establishment's commitment to preserving traditional Chinese baking techniques while innovating with contemporary flavors. This opportunity to immerse myself in the vibrant baking culture of China Beijing represents not merely a professional milestone, but a profound cultural awakening I have anticipated since my earliest culinary explorations.</w:t>
      </w:r>
    </w:p>
    <w:p>
      <w:pPr>
        <w:pStyle w:val="BodyText"/>
      </w:pPr>
      <w:r>
        <w:t xml:space="preserve">My fascination with baking began during childhood visits to my grandmother's kitchen in Yunnan Province, where she transformed simple ingredients into extraordinary creations using ancient methods passed down through generations. This early exposure ignited my lifelong devotion to the craft, leading me to pursue a Bachelor of Culinary Arts at Beijing Foreign Studies University. Throughout my academic journey, I have consistently excelled in both theoretical studies and practical applications—particularly in dough fermentation science, sourdough mastery, and the delicate balance of flavors essential for authentic Chinese pastries like mooncakes and dan-tseung. My final-year project focused on harmonizing French bread techniques with local Beijing ingredients such as jujube paste and ginkgo nuts, a study that garnered departmental recognition.</w:t>
      </w:r>
    </w:p>
    <w:p>
      <w:pPr>
        <w:pStyle w:val="BodyText"/>
      </w:pPr>
      <w:r>
        <w:t xml:space="preserve">What truly distinguishes this Internship Application Letter from others is my deeply rooted understanding of why the role of a Baker in China Beijing demands more than technical skill—it requires cultural intelligence. I have spent months researching how Beijing's historical baking traditions (from imperial court pastries to street-side xiaolongbao fillings) intersect with modern global trends. I am particularly inspired by your recent collaboration with the Forbidden City Cultural Center to recreate 18th-century Qing Dynasty festival breads, and I would be honored to contribute my research on sustainable grain sourcing from Hebei Province's organic farms during this internship.</w:t>
      </w:r>
    </w:p>
    <w:p>
      <w:pPr>
        <w:pStyle w:val="BodyText"/>
      </w:pPr>
      <w:r>
        <w:t xml:space="preserve">My practical experience extends beyond academic settings. For the past two years, I have volunteered at The Flour Mill Bakery in Shanghai—a bustling establishment renowned for its hybrid Chinese-Western pastry menu—where I mastered daily production schedules, equipment sanitation protocols (including industrial mixers and deck ovens), and customer engagement techniques. Most significantly, I developed a signature "Beijing Sunset" brioche infused with lychee blossom honey (a regional specialty), which became the bakery's most popular seasonal item. This experience taught me that success as a Baker hinges on anticipating customer preferences while maintaining unwavering quality standards—a philosophy that aligns perfectly with Beijing Artisan Bakeshop's reputation for excellence.</w:t>
      </w:r>
    </w:p>
    <w:p>
      <w:pPr>
        <w:pStyle w:val="BodyText"/>
      </w:pPr>
      <w:r>
        <w:t xml:space="preserve">What excites me most about this opportunity is the unique cultural dimension of learning to be a Baker in China Beijing. Unlike other culinary hubs, Beijing's baking scene uniquely bridges 3000 years of history with cutting-edge innovation. I have studied how local bakeries like yours navigate challenges such as seasonal ingredient fluctuations and preserving techniques amid urbanization. I am eager to learn from your master bakers' approach to balancing tradition with modern demands—such as adapting time-honored jianbing recipes for today's health-conscious consumers while maintaining their soulful essence. My fluency in both Mandarin and English will enable seamless communication across your diverse team and customer base, a critical asset for any Baker operating in China Beijing's dynamic market.</w:t>
      </w:r>
    </w:p>
    <w:p>
      <w:pPr>
        <w:pStyle w:val="BodyText"/>
      </w:pPr>
      <w:r>
        <w:t xml:space="preserve">I understand that the role of a Baker requires exceptional stamina, precision under pressure, and a genuine love for creating joy through food. My daily routine includes practicing sourdough starters from scratch before dawn (a ritual I maintain even during academic exams), demonstrating my unwavering commitment to the craft. During my time at Beijing Foreign Studies University's International Culinary Exchange Program, I spent two weeks observing artisanal bakeries in Yunnan, where I learned to use stone mills for grain processing—a technique I believe would enhance your heritage flour line. This hands-on experience solidified my belief that true mastery comes from respecting the ingredients' journey from farm to oven.</w:t>
      </w:r>
    </w:p>
    <w:p>
      <w:pPr>
        <w:pStyle w:val="BodyText"/>
      </w:pPr>
      <w:r>
        <w:t xml:space="preserve">China Beijing represents the ideal crucible for this growth. As a city where ancient hutongs coexist with avant-garde design, it embodies the very spirit of culinary evolution I aspire to contribute to. I am not merely applying for an internship; I seek to become part of a community where each loaf tells a story—of our shared history, cultural pride, and future innovation. My portfolio includes detailed process documentation of my mooncake projects (featuring Beijing-style red bean paste with candied hawthorn), which I would be delighted to share during an interview.</w:t>
      </w:r>
    </w:p>
    <w:p>
      <w:pPr>
        <w:pStyle w:val="BodyText"/>
      </w:pPr>
      <w:r>
        <w:t xml:space="preserve">I am confident that my technical foundation in baking science, cross-cultural adaptability, and profound respect for China's culinary heritage position me to make immediate contributions to your team. The prospect of learning directly from Beijing Artisan Bakeshop's masters is a dream I have nurtured since studying under Chef Zhang at the university—whose own mentorship began with a humble bakery internship in 1995. I am prepared to begin immediately and remain flexible for any training schedule you require.</w:t>
      </w:r>
    </w:p>
    <w:p>
      <w:pPr>
        <w:pStyle w:val="BodyText"/>
      </w:pPr>
      <w:r>
        <w:t xml:space="preserve">Thank you for considering this Internship Application Letter. I have attached my resume, academic transcript, and recipe portfolio for your review. I welcome the opportunity to discuss how my skills in fermentation science, traditional pastry techniques, and cultural sensitivity can support your mission to make Beijing Artisan Bakeshop a beacon of culinary artistry in China Beijing. Please contact me at your earliest convenience to arrange an interview.</w:t>
      </w:r>
    </w:p>
    <w:p>
      <w:pPr>
        <w:pStyle w:val="BodyText"/>
      </w:pPr>
      <w:r>
        <w:t xml:space="preserve">With sincere appreciation for your dedication to preserving food heritage,</w:t>
      </w:r>
    </w:p>
    <w:p>
      <w:pPr>
        <w:pStyle w:val="BodyText"/>
      </w:pPr>
      <w:r>
        <w:t xml:space="preserve">Li Wei</w:t>
      </w:r>
    </w:p>
    <w:p>
      <w:pPr>
        <w:pStyle w:val="BodyText"/>
      </w:pPr>
      <w:r>
        <w:t xml:space="preserve">Culinary Arts Student, Beijing Foreign Studies University</w:t>
      </w:r>
    </w:p>
    <w:p>
      <w:pPr>
        <w:pStyle w:val="BodyText"/>
      </w:pPr>
      <w:r>
        <w:rPr>
          <w:bCs/>
          <w:b/>
        </w:rPr>
        <w:t xml:space="preserve">Word Count:</w:t>
      </w:r>
      <w:r>
        <w:t xml:space="preserve"> </w:t>
      </w:r>
      <w:r>
        <w:t xml:space="preserve">827 words</w:t>
      </w:r>
    </w:p>
    <w:p>
      <w:pPr>
        <w:pStyle w:val="BodyText"/>
      </w:pPr>
      <w:r>
        <w:rPr>
          <w:bCs/>
          <w:b/>
        </w:rPr>
        <w:t xml:space="preserve">Key Phrase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Baker" (mentioned 9 times throughout the document)</w:t>
      </w:r>
    </w:p>
    <w:p>
      <w:pPr>
        <w:numPr>
          <w:ilvl w:val="0"/>
          <w:numId w:val="1001"/>
        </w:numPr>
        <w:pStyle w:val="Compact"/>
      </w:pPr>
      <w:r>
        <w:t xml:space="preserve">"China Beijing" (mentioned 6 times with contextu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ker Position</dc:title>
  <dc:creator/>
  <dc:language>en</dc:language>
  <cp:keywords/>
  <dcterms:created xsi:type="dcterms:W3CDTF">2026-04-29T14:42:21Z</dcterms:created>
  <dcterms:modified xsi:type="dcterms:W3CDTF">2026-04-29T14:42:21Z</dcterms:modified>
</cp:coreProperties>
</file>

<file path=docProps/custom.xml><?xml version="1.0" encoding="utf-8"?>
<Properties xmlns="http://schemas.openxmlformats.org/officeDocument/2006/custom-properties" xmlns:vt="http://schemas.openxmlformats.org/officeDocument/2006/docPropsVTypes"/>
</file>